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165.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168.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171.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304, Number Passed Filter: 21247</w:t>
      </w:r>
      <w:r>
        <w:br/>
      </w:r>
      <w:r>
        <w:rPr>
          <w:rStyle w:val="VerbatimChar"/>
        </w:rPr>
        <w:t xml:space="preserve">## I Codes: 1247 (5.853361%)</w:t>
      </w:r>
      <w:r>
        <w:br/>
      </w:r>
      <w:r>
        <w:rPr>
          <w:rStyle w:val="VerbatimChar"/>
        </w:rPr>
        <w:t xml:space="preserve">## Q Codes: 542 (2.544123%)</w:t>
      </w:r>
      <w:r>
        <w:br/>
      </w:r>
      <w:r>
        <w:rPr>
          <w:rStyle w:val="VerbatimChar"/>
        </w:rPr>
        <w:t xml:space="preserve">## U Codes: 621 (2.91494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olored_dissolved_organic_matter_CDOM_Lab_All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olored_dissolved_organic_matter_CDOM_Lab_All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olored_dissolved_organic_matter_CDOM_Lab_All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olored_dissolved_organic_matter_CDOM_Lab_All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olored_dissolved_organic_matter_CDOM_Lab_All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olored_dissolved_organic_matter_CDOM_Lab_All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olored_dissolved_organic_matter_CDOM_Lab_All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olored_dissolved_organic_matter_CDOM_Lab_All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olored_dissolved_organic_matter_CDOM_Lab_All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olored_dissolved_organic_matter_CDOM_Lab_All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2"/>
    <w:bookmarkStart w:id="16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bookmarkEnd w:id="161"/>
    <w:bookmarkStart w:id="3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5.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6.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7.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8.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9.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0.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1.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2.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3.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4.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5.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6.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7.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8.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9.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0.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1.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2.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3.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4.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5.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6.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7.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8.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9.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0.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1.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2.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3.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4.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5.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6.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7.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8.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9.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0.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1.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2.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3.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4.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5.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6.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7.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8.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p>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165" Target="media/rId16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168" Target="media/rId168.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171" Target="media/rId171.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2-10-17T21:25:59Z</dcterms:created>
  <dcterms:modified xsi:type="dcterms:W3CDTF">2022-10-17T21: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